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lilas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p w:rsidR="00827634" w:rsidRPr="0069446B" w:rsidP="009E5102" w14:paraId="2D05B3D4" w14:textId="5E45E9EA">
      <w:pPr>
        <w:pStyle w:val="SDSTextNormal"/>
      </w:pPr>
      <w:r w:rsidRPr="0069446B">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égorie d’usage princip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tilisation par les consommateurs</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sidRPr="0069446B">
        <w:rPr>
          <w:noProof/>
        </w:rPr>
        <w:t>Peut provoquer une allergie cutané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cinnamyl alcohol; 7-hydroxycitronellal; cis-4-(isopropyl)cyclohexanemethanol; linalool; isoeugenol; cinnamaldehyde; p-tolylacet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Peut provoquer une allergie cutané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302+P352 - EN CAS DE CONTACT AVEC LA PEAU: Laver abondamment à l’eau et au savon.</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2-phenyletha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60-12-8</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0-456-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ar voie orale), H302 (ATE=1610 mg/kg)</w:t>
              <w:br/>
              <w:t>Eye Irrit. 2, H319</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8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2000 mg/kg de poids corporel)</w:t>
              <w:br/>
              <w:t>Skin Sens. 1B, H317</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s-4-(isopropyl)cyclohexanemetha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3828-37-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37-53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4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cute Tox. 4 (par voie cutanée), H312 (ATE=1100 mg/kg de poids corporel)</w:t>
              <w:br/>
              <w:t>Acute Tox. 4 (par inhalation), H332 (ATE=1,5 mg/l/4h)</w:t>
              <w:br/>
              <w:t>Skin Irrit. 2, H315</w:t>
              <w:br/>
              <w:t>Eye Irrit. 2, H319</w:t>
              <w:br/>
              <w:t>Skin Sens. 1A, H317</w:t>
              <w:br/>
              <w:t>STOT SE 3, H335</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tolylacet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09-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173-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A,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cutanée), H312 (ATE=1260 mg/kg de poids corporel)</w:t>
              <w:br/>
              <w:t>Skin Irrit. 2, H315</w:t>
              <w:br/>
              <w:t>Eye Irrit. 2, H319</w:t>
              <w:br/>
              <w:t>Skin Sens. 1A, H317</w:t>
              <w:br/>
              <w:t>Aquatic Acute 1, H400</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e. Poudr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Pas disponi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2-phenylethanol (60-12-8)</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2535 mg/kg de poids corporel Animal: rabbit, Guideline: OECD Guideline 402 (Acute Dermal Toxicity), 95% CL: 1769 - 3634</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sidR="00FA7F7F">
              <w:rPr>
                <w:noProof/>
              </w:rPr>
              <w:t>&gt; 4,63 mg/l air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yl alcohol (104-54-1)</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000 mg/kg de poids corporel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Animal sex: fe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de poids corporel Animal: rat, Guideline: OECD Guideline 401 (Acute Or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de poids corporel Animal: rat, Guideline: OECD Guideline 401 (Acute Oral Toxicity), 95% CL: 2755 - 360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e poids corporel Animal: rat, Guideline: other:, 95% CL: 1910 - 260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400 mg/kg de poids corporel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Guideline: OECD Guideline 402 (Acute Dermal Toxicity)</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de poids corporel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cinnamyl alcohol (104-54-1)</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cinnamyl alcohol (104-54-1)</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xicité spécifique pour certains organes cibles (STOT) (exposition u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eut irriter les voies respiratoires.</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2-phenylethanol (60-12-8)</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51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yl alcohol (104-54-1)</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e poids corporel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e poids corporel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lilas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2-phenylethanol (60-12-8)</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15 – 464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87,17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yl alcohol (104-5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9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7,7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9,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lilas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2-phenylethanol (60-12-8)</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yl alcohol (104-54-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s-4-(isopropyl)cyclohexanemethanol (13828-37-0)</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tolylacetaldehyde (104-09-6)</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2-phenylethanol ; cinnamyl alcohol ; 7-hydroxycitronellal ; anisaldehyde ; linalool ; isoeugenol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cinnamyl alcohol ; anisaldehyd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cutané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spécifique pour certains organes cibles – Exposition unique, catégorie 3, Irritation des voies respiratoire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inhalatio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irriter les voies respiratoires.</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4/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4/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lilas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lilas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4/04/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B1836715-ACBC-4D27-A21F-A3D8CDD69D75}"/>
</file>

<file path=customXml/itemProps3.xml><?xml version="1.0" encoding="utf-8"?>
<ds:datastoreItem xmlns:ds="http://schemas.openxmlformats.org/officeDocument/2006/customXml" ds:itemID="{23C5DCC8-FB02-48F0-9474-903952C4CFF2}"/>
</file>

<file path=customXml/itemProps4.xml><?xml version="1.0" encoding="utf-8"?>
<ds:datastoreItem xmlns:ds="http://schemas.openxmlformats.org/officeDocument/2006/customXml" ds:itemID="{4042646E-D21A-48D2-9AF2-EDE519FEE62C}"/>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